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x1"/>
    <w:p>
      <w:pPr>
        <w:pStyle w:val="Heading1"/>
      </w:pPr>
      <w:r>
        <w:t xml:space="preserve">EX1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element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OfElemen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rra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lementType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berOfElement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OfEleme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Elem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OfEleme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lem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elementType Elem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berOfElement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5 integer values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values in the intArray ar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rra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string 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7 one word string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values in the stringArray ar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rra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5334000" cy="1992923"/>
            <wp:effectExtent b="0" l="0" r="0" t="0"/>
            <wp:docPr descr="image-20210525134054703" title="" id="1" name="Picture"/>
            <a:graphic>
              <a:graphicData uri="http://schemas.openxmlformats.org/drawingml/2006/picture">
                <pic:pic>
                  <pic:nvPicPr>
                    <pic:cNvPr descr="E:\20-21-2\%E7%A8%8B%E5%BA%8F%E8%AE%BE%E8%AE%A1\%E5%AE%9E%E9%AA%8C\%E5%AE%9E%E9%AA%8C8\image-202105251340547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525134054703</w:t>
      </w:r>
    </w:p>
    <w:bookmarkEnd w:id="21"/>
    <w:bookmarkStart w:id="23" w:name="ex2"/>
    <w:p>
      <w:pPr>
        <w:pStyle w:val="Heading1"/>
      </w:pPr>
      <w:r>
        <w:t xml:space="preserve">EX2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Equal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lex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Comple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input_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input_imag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_real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imag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_imagin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I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mag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==(</w:t>
      </w:r>
      <w:r>
        <w:rPr>
          <w:rStyle w:val="NormalTok"/>
        </w:rPr>
        <w:t xml:space="preserve">Complex 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magi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mag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magin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Equal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equal to 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2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Equal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equal to 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Equal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equal to 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mplex 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x a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Equal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equal to complex 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5334000" cy="1335626"/>
            <wp:effectExtent b="0" l="0" r="0" t="0"/>
            <wp:docPr descr="image-20210525134236995" title="" id="1" name="Picture"/>
            <a:graphic>
              <a:graphicData uri="http://schemas.openxmlformats.org/drawingml/2006/picture">
                <pic:pic>
                  <pic:nvPicPr>
                    <pic:cNvPr descr="E:\20-21-2\%E7%A8%8B%E5%BA%8F%E8%AE%BE%E8%AE%A1\%E5%AE%9E%E9%AA%8C\%E5%AE%9E%E9%AA%8C8\image-202105251342369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525134236995</w:t>
      </w:r>
    </w:p>
    <w:bookmarkEnd w:id="23"/>
    <w:bookmarkStart w:id="25" w:name="ex3"/>
    <w:p>
      <w:pPr>
        <w:pStyle w:val="Heading1"/>
      </w:pPr>
      <w:r>
        <w:t xml:space="preserve">EX3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ecto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put_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_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put_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put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ostream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&lt;&lt;(</w:t>
      </w:r>
      <w:r>
        <w:rPr>
          <w:rStyle w:val="NormalTok"/>
        </w:rPr>
        <w:t xml:space="preserve">ostream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istream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&gt;&gt;(</w:t>
      </w:r>
      <w:r>
        <w:rPr>
          <w:rStyle w:val="NormalTok"/>
        </w:rPr>
        <w:t xml:space="preserve">istream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5 integers: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5334000" cy="936099"/>
            <wp:effectExtent b="0" l="0" r="0" t="0"/>
            <wp:docPr descr="image-20210525134430791" title="" id="1" name="Picture"/>
            <a:graphic>
              <a:graphicData uri="http://schemas.openxmlformats.org/drawingml/2006/picture">
                <pic:pic>
                  <pic:nvPicPr>
                    <pic:cNvPr descr="E:\20-21-2\%E7%A8%8B%E5%BA%8F%E8%AE%BE%E8%AE%A1\%E5%AE%9E%E9%AA%8C\%E5%AE%9E%E9%AA%8C8\image-202105251344307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525134430791</w:t>
      </w:r>
    </w:p>
    <w:p>
      <w:pPr>
        <w:pStyle w:val="BodyText"/>
      </w:pP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5T05:45:34Z</dcterms:created>
  <dcterms:modified xsi:type="dcterms:W3CDTF">2021-05-25T05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